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9"/>
        <w:gridCol w:w="2977"/>
        <w:gridCol w:w="2693"/>
        <w:gridCol w:w="2835"/>
        <w:gridCol w:w="2602"/>
      </w:tblGrid>
      <w:tr w:rsidR="00805CFA" w:rsidRPr="00805CFA" w14:paraId="0A5B607A" w14:textId="77777777" w:rsidTr="00F77633">
        <w:trPr>
          <w:trHeight w:val="611"/>
        </w:trPr>
        <w:tc>
          <w:tcPr>
            <w:tcW w:w="5946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93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314D4752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Resource </w:t>
            </w:r>
            <w:r w:rsidR="00F130CF">
              <w:rPr>
                <w:rFonts w:eastAsia="Times New Roman" w:cs="Calibri"/>
                <w:sz w:val="24"/>
                <w:szCs w:val="24"/>
                <w:lang w:val="en-NZ" w:eastAsia="en-NZ"/>
              </w:rPr>
              <w:t>Name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3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602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05CFA" w:rsidRPr="00805CFA" w14:paraId="3896E700" w14:textId="77777777" w:rsidTr="00F77633">
        <w:trPr>
          <w:trHeight w:val="495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</w:t>
            </w:r>
            <w:r w:rsidR="00805CFA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2693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805CFA" w:rsidRPr="00805CFA" w14:paraId="6F489A53" w14:textId="77777777" w:rsidTr="00F77633">
        <w:trPr>
          <w:trHeight w:val="60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28B7CE" w14:textId="3E254909" w:rsidR="00805CFA" w:rsidRP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Organise meeting @ Eit Emerson St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01449" w14:textId="2E689571" w:rsidR="00805CFA" w:rsidRP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We have deemed that a meeting is required to further discuss Iteration Two -  namely to complete another “Meeting Minutes” document, as well as to reiterate all previously created documents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D8804DE" w14:textId="77777777" w:rsid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Office Space for Meeting</w:t>
            </w:r>
          </w:p>
          <w:p w14:paraId="0A5B73DA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070FF5FE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Laptop</w:t>
            </w:r>
          </w:p>
          <w:p w14:paraId="2533DD12" w14:textId="77777777" w:rsidR="00F77633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3AB6DBB5" w14:textId="637DD58C" w:rsidR="00F77633" w:rsidRPr="00805CFA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4F4E80" w14:textId="77777777" w:rsid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Hour</w:t>
            </w:r>
          </w:p>
          <w:p w14:paraId="18AF5446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6BF9DCC4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Unit</w:t>
            </w:r>
          </w:p>
          <w:p w14:paraId="2620875C" w14:textId="77777777" w:rsidR="00F77633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14178885" w14:textId="2B4A7BD8" w:rsidR="00F77633" w:rsidRPr="00805CFA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A6A301" w14:textId="77777777" w:rsidR="00805CFA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-</w:t>
            </w:r>
          </w:p>
          <w:p w14:paraId="070E8B3A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7370A997" w14:textId="77777777" w:rsidR="006E44BC" w:rsidRDefault="006E44BC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-</w:t>
            </w:r>
          </w:p>
          <w:p w14:paraId="279C0526" w14:textId="77777777" w:rsidR="00F77633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65DD2105" w14:textId="60BF7077" w:rsidR="00F77633" w:rsidRPr="00805CFA" w:rsidRDefault="00F7763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F77633" w:rsidRPr="00805CFA" w14:paraId="3F33DD97" w14:textId="77777777" w:rsidTr="00F77633">
        <w:trPr>
          <w:trHeight w:val="585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5E97B43B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Attend Meeting @ Eit Emerson St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08522678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As Above 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158540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Office Space for Meeting</w:t>
            </w:r>
          </w:p>
          <w:p w14:paraId="4BA5E6BB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36915ECA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Laptop</w:t>
            </w:r>
          </w:p>
          <w:p w14:paraId="2A7ED7DC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2FD9AC89" w14:textId="046D1824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Travel - Fuel</w:t>
            </w:r>
          </w:p>
          <w:p w14:paraId="01EE3079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6661A6B0" w14:textId="42877EBA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35A67EB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Hour</w:t>
            </w:r>
          </w:p>
          <w:p w14:paraId="2E516C8D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04BE3052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Unit</w:t>
            </w:r>
          </w:p>
          <w:p w14:paraId="0D2BC32F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027BF7E8" w14:textId="53CFAE88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1 Unit (Round Trip)</w:t>
            </w:r>
          </w:p>
          <w:p w14:paraId="0F507E21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4B4488D3" w14:textId="29C63134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2449CAB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-</w:t>
            </w:r>
          </w:p>
          <w:p w14:paraId="1D3AFB8E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7AD1293D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-</w:t>
            </w:r>
          </w:p>
          <w:p w14:paraId="5A395AFF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64FE7A12" w14:textId="4F2D2FE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$30 appx</w:t>
            </w:r>
          </w:p>
          <w:p w14:paraId="4527F1E9" w14:textId="77777777" w:rsidR="00F77633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  <w:p w14:paraId="1F41ED28" w14:textId="1E035E47" w:rsidR="00F77633" w:rsidRPr="00805CFA" w:rsidRDefault="00F77633" w:rsidP="00F77633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  <w:tr w:rsidR="006E44BC" w:rsidRPr="00805CFA" w14:paraId="38F7A1BF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C8BD53" w14:textId="415F402A" w:rsidR="006E44BC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Complete Meeting Minutes 2 Document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C285EA" w14:textId="77777777" w:rsidR="006E44BC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This document is required as part of our Iteration Two submission.</w:t>
            </w:r>
          </w:p>
          <w:p w14:paraId="07140055" w14:textId="05FE765D" w:rsidR="00F77633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This document will be filled out during our meeting at Eit Emerson St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5D74ED" w14:textId="69045878" w:rsidR="006E44BC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Document (Meeting Minutes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5B7CD8" w14:textId="5C31D16F" w:rsidR="006E44BC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 Hour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D12EA8" w14:textId="729A93E3" w:rsidR="006E44BC" w:rsidRPr="00805CFA" w:rsidRDefault="00F77633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-</w:t>
            </w:r>
          </w:p>
        </w:tc>
      </w:tr>
      <w:tr w:rsidR="006E44BC" w:rsidRPr="00805CFA" w14:paraId="7A2C7023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7C73429" w14:textId="1E4E124B" w:rsidR="006E44BC" w:rsidRPr="00805CFA" w:rsidRDefault="007C5A92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Assess Competitor Websites </w:t>
            </w:r>
            <w:r w:rsidR="00A00E9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(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cross-section</w:t>
            </w:r>
            <w:r w:rsidR="00A00E99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 of 10 e-commerce competitors)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028EB0E" w14:textId="698DB3CC" w:rsidR="006E44BC" w:rsidRPr="00805CFA" w:rsidRDefault="007C5A92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By assessing our </w:t>
            </w:r>
            <w:r w:rsidR="00F130CF"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>competitor's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  <w:t xml:space="preserve"> websites, we will be able to calculate average prices for models, as well as discover colour schemes/themes etc that work well. We will be able to adapt this to our needs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82FF93" w14:textId="77777777" w:rsidR="006E44BC" w:rsidRDefault="007C5A92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Research</w:t>
            </w:r>
          </w:p>
          <w:p w14:paraId="3F7F3BA6" w14:textId="77777777" w:rsidR="007C5A92" w:rsidRDefault="007C5A92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  <w:p w14:paraId="0CCE299E" w14:textId="6DE932BE" w:rsidR="007C5A92" w:rsidRPr="00805CFA" w:rsidRDefault="007C5A92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ocument (Competitor Findings)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1F4858" w14:textId="70DF4003" w:rsidR="006E44BC" w:rsidRPr="00805CFA" w:rsidRDefault="007C5A92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5 Hours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7274FC8" w14:textId="3FA7A129" w:rsidR="006E44BC" w:rsidRPr="00805CFA" w:rsidRDefault="007C5A92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-</w:t>
            </w:r>
          </w:p>
        </w:tc>
      </w:tr>
      <w:tr w:rsidR="006E44BC" w:rsidRPr="00805CFA" w14:paraId="4FEFBE4C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372BBF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4962AF6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FADA6A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599CD15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5D576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6E44BC" w:rsidRPr="00805CFA" w14:paraId="30B09211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2C7002C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75E5B6C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9E603FE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8341C3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22C1864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6E44BC" w:rsidRPr="00805CFA" w14:paraId="2AC18A8B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E3265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E436F76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C17EC1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CCA041B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D0C450C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6E44BC" w:rsidRPr="00805CFA" w14:paraId="4DFFD1FB" w14:textId="77777777" w:rsidTr="00F77633">
        <w:trPr>
          <w:trHeight w:val="611"/>
        </w:trPr>
        <w:tc>
          <w:tcPr>
            <w:tcW w:w="2969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7777777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602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14337147" w:rsidR="006E44BC" w:rsidRPr="00805CFA" w:rsidRDefault="006E44BC" w:rsidP="006E44BC">
            <w:pPr>
              <w:spacing w:after="0" w:line="240" w:lineRule="auto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en-NZ" w:eastAsia="en-NZ"/>
              </w:rPr>
            </w:pP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8F510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89374">
    <w:abstractNumId w:val="1"/>
  </w:num>
  <w:num w:numId="2" w16cid:durableId="1980650977">
    <w:abstractNumId w:val="0"/>
  </w:num>
  <w:num w:numId="3" w16cid:durableId="1527913978">
    <w:abstractNumId w:val="6"/>
  </w:num>
  <w:num w:numId="4" w16cid:durableId="986513774">
    <w:abstractNumId w:val="5"/>
  </w:num>
  <w:num w:numId="5" w16cid:durableId="1511870387">
    <w:abstractNumId w:val="4"/>
  </w:num>
  <w:num w:numId="6" w16cid:durableId="1623220525">
    <w:abstractNumId w:val="7"/>
  </w:num>
  <w:num w:numId="7" w16cid:durableId="1440372237">
    <w:abstractNumId w:val="3"/>
  </w:num>
  <w:num w:numId="8" w16cid:durableId="6130987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114D72"/>
    <w:rsid w:val="00260485"/>
    <w:rsid w:val="002979E3"/>
    <w:rsid w:val="005227C5"/>
    <w:rsid w:val="00684B5F"/>
    <w:rsid w:val="006E44BC"/>
    <w:rsid w:val="0077469D"/>
    <w:rsid w:val="007C5A92"/>
    <w:rsid w:val="007F5382"/>
    <w:rsid w:val="00805CFA"/>
    <w:rsid w:val="008911ED"/>
    <w:rsid w:val="008F5106"/>
    <w:rsid w:val="008F7BBC"/>
    <w:rsid w:val="00994D34"/>
    <w:rsid w:val="00A00E99"/>
    <w:rsid w:val="00A307F2"/>
    <w:rsid w:val="00A42EC0"/>
    <w:rsid w:val="00C14A14"/>
    <w:rsid w:val="00CA0A83"/>
    <w:rsid w:val="00CA4C18"/>
    <w:rsid w:val="00D84B29"/>
    <w:rsid w:val="00DA43AD"/>
    <w:rsid w:val="00E65FD0"/>
    <w:rsid w:val="00F130CF"/>
    <w:rsid w:val="00F363B3"/>
    <w:rsid w:val="00F46FFB"/>
    <w:rsid w:val="00F77633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190</Words>
  <Characters>978</Characters>
  <Application>Microsoft Office Word</Application>
  <DocSecurity>0</DocSecurity>
  <Lines>11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Artem Hrytsenko</cp:lastModifiedBy>
  <cp:revision>5</cp:revision>
  <dcterms:created xsi:type="dcterms:W3CDTF">2024-03-20T01:11:00Z</dcterms:created>
  <dcterms:modified xsi:type="dcterms:W3CDTF">2024-04-29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7a35d011280c57cc79cfe8ae9d07bf37d11c8aa76409eb26c9828cc17edc55</vt:lpwstr>
  </property>
</Properties>
</file>